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report</w:t>
      </w:r>
      <w:r>
        <w:t xml:space="preserve"> </w:t>
      </w:r>
      <w:r>
        <w:t xml:space="preserve">-</w:t>
      </w:r>
      <w:r>
        <w:t xml:space="preserve"> </w:t>
      </w:r>
      <w:r>
        <w:t xml:space="preserve">computational</w:t>
      </w:r>
      <w:r>
        <w:t xml:space="preserve"> </w:t>
      </w:r>
      <w:r>
        <w:t xml:space="preserve">methods</w:t>
      </w:r>
    </w:p>
    <w:p>
      <w:pPr>
        <w:pStyle w:val="Author"/>
      </w:pPr>
      <w:r>
        <w:t xml:space="preserve">Amanda</w:t>
      </w:r>
      <w:r>
        <w:t xml:space="preserve"> </w:t>
      </w:r>
      <w:r>
        <w:t xml:space="preserve">Costa</w:t>
      </w:r>
      <w:r>
        <w:t xml:space="preserve"> </w:t>
      </w:r>
      <w:r>
        <w:t xml:space="preserve">Ayres</w:t>
      </w:r>
      <w:r>
        <w:t xml:space="preserve"> </w:t>
      </w:r>
      <w:r>
        <w:t xml:space="preserve">Salmeron</w:t>
      </w:r>
    </w:p>
    <w:p>
      <w:pPr>
        <w:pStyle w:val="Date"/>
      </w:pPr>
      <w:r>
        <w:t xml:space="preserve">2022-08-17</w:t>
      </w:r>
    </w:p>
    <w:bookmarkStart w:id="30" w:name="Xd13b491b18cd2a561667bb05a835940366a0c68"/>
    <w:p>
      <w:pPr>
        <w:pStyle w:val="Heading1"/>
      </w:pPr>
      <w:r>
        <w:rPr>
          <w:bCs/>
          <w:b/>
        </w:rPr>
        <w:t xml:space="preserve">Functional analysis of the immune system of children with microcephaly using serum cytokines</w:t>
      </w:r>
    </w:p>
    <w:bookmarkStart w:id="20" w:name="introduction"/>
    <w:p>
      <w:pPr>
        <w:pStyle w:val="Heading2"/>
      </w:pPr>
      <w:r>
        <w:rPr>
          <w:bCs/>
          <w:b/>
        </w:rPr>
        <w:t xml:space="preserve">Introduction</w:t>
      </w:r>
    </w:p>
    <w:p>
      <w:pPr>
        <w:pStyle w:val="FirstParagraph"/>
      </w:pPr>
      <w:r>
        <w:t xml:space="preserve">Despite being an old pathology, it was after the ZIKV epidemic that microcephaly, characterized by a malformation in the central nervous system (CNS) in which the head circumference is smaller than the typical size for sex and age, gained greater social and scientific visibility (DINIZ, 2016). Between 2015 and 2018, 17,116 cases of microcephalic children due to congenital infections were reported in Brazil, with 58.3% of cases concentrated in the Northeast (SECRETARIA DE VIGILÂNCIA EM SAÚDE, 2020). In the same period, the state of Rio Grande do Norte had 163 laboratory confirmed cases (SECRETARIA DE SURVEILLANCE IN HEALTH, 2020). By monitoring these patients in the first years of life, it was possible to identify a series of symptoms, in addition to the neurological damage, which is already well established. As congenital infections normally occur during a critical period of development and formation of lymphoid organs, they can affect leukocytopoiesis and erythropoiesis, compromising the immune system of affected children and leading to different levels of immunosuppression. Previous studies from our group showed that children with microcephaly have a high number of hospitalizations and diagnosis of pneumonia, associated with important changes in the size, topography and volume of lymphoid organs, generalized leukocytosis with morphological changes in lymphocytes and neutrophils, allergic susceptibility, in addition to have impaired memory T cell response.</w:t>
      </w:r>
    </w:p>
    <w:bookmarkEnd w:id="20"/>
    <w:bookmarkStart w:id="21" w:name="objective"/>
    <w:p>
      <w:pPr>
        <w:pStyle w:val="Heading2"/>
      </w:pPr>
      <w:r>
        <w:rPr>
          <w:bCs/>
          <w:b/>
        </w:rPr>
        <w:t xml:space="preserve">Objective</w:t>
      </w:r>
    </w:p>
    <w:p>
      <w:pPr>
        <w:pStyle w:val="FirstParagraph"/>
      </w:pPr>
      <w:r>
        <w:t xml:space="preserve">Knowing that children with microcephaly have morphometric alterations in the spleen, thymus and cervical lymph nodes, in addition to generalized leukocytosis with morphological alterations of lymphocytes and neutrophils, our objective was to analyze the functionality of immune cells by measuring serum concentrations of IFN-γ cytokines, IL-2, IL-4, IL-5, IL-6 and TNF-a.</w:t>
      </w:r>
    </w:p>
    <w:bookmarkEnd w:id="21"/>
    <w:bookmarkStart w:id="28" w:name="methods"/>
    <w:p>
      <w:pPr>
        <w:pStyle w:val="Heading2"/>
      </w:pPr>
      <w:r>
        <w:rPr>
          <w:bCs/>
          <w:b/>
        </w:rPr>
        <w:t xml:space="preserve">Methods</w:t>
      </w:r>
    </w:p>
    <w:bookmarkStart w:id="22" w:name="subjects-and-ethical-considerations"/>
    <w:p>
      <w:pPr>
        <w:pStyle w:val="Heading3"/>
      </w:pPr>
      <w:r>
        <w:rPr>
          <w:iCs/>
          <w:i/>
        </w:rPr>
        <w:t xml:space="preserve">Subjects and ethical considerations</w:t>
      </w:r>
    </w:p>
    <w:p>
      <w:pPr>
        <w:pStyle w:val="FirstParagraph"/>
      </w:pPr>
      <w:r>
        <w:t xml:space="preserve">The volunteers of this research were children aged between 9 months and 8 years of age, of both sexes. The children were divided into two groups: the Control Group and the Microcephaly Group. The CG consisted of 17 children, aged between 9 months and 8 years, both genders, without microcephaly or neuromotor dysfunctions and who also do not have immunocompromise or autoimmune disorders. The GM consisted of 24 children of the same age as the CG, both genders, diagnosed with microcephaly (head circumference two standard deviations below the mean for gender and gestational period) and without a diagnosis of secondary immunodeficiency or autoimmune disorders. The clinical diagnosis of Congenital Zika Virus Syndrome was performed according to the protocol established by the Ministry of Health of Brazil (BRASIL, 2017) and as described by previous studies (DE ARAÚJO et al., 2018; SILVA et al., 2018). ; MOORE et al., 2017).</w:t>
      </w:r>
      <w:r>
        <w:t xml:space="preserve"> </w:t>
      </w:r>
      <w:r>
        <w:t xml:space="preserve">All participants were recruited from the Anita Garibaldi Health Education and Research Center (CEPS; Macaíba – RN) and children who were vaccinated or had suspected infections in the last 14 days were excluded from the work. The execution of the study followed the rules of the National Health Council, Resolution No. 466/2012. The research was approved by the Ethics Committee for Research with Human Beings on 11.03.17 under protocol No. CAAE 74871317.8.0000.5292 and 17583419.7.0000.5537. The collections were only started after completing and signing the free and informed consent form.</w:t>
      </w:r>
    </w:p>
    <w:bookmarkEnd w:id="22"/>
    <w:bookmarkStart w:id="23" w:name="blood-collection"/>
    <w:p>
      <w:pPr>
        <w:pStyle w:val="Heading3"/>
      </w:pPr>
      <w:r>
        <w:rPr>
          <w:iCs/>
          <w:i/>
        </w:rPr>
        <w:t xml:space="preserve">Blood collection</w:t>
      </w:r>
    </w:p>
    <w:p>
      <w:pPr>
        <w:pStyle w:val="FirstParagraph"/>
      </w:pPr>
      <w:r>
        <w:t xml:space="preserve">Peripheral blood samples (10 mL) were collected by venipuncture with a sterile, disposable 10 mL syringe and transferred to a collection tube containing ethylenediamine tetraacetic acid (EDTA).</w:t>
      </w:r>
    </w:p>
    <w:bookmarkEnd w:id="23"/>
    <w:bookmarkStart w:id="24" w:name="dosage-of-cytokines"/>
    <w:p>
      <w:pPr>
        <w:pStyle w:val="Heading3"/>
      </w:pPr>
      <w:r>
        <w:rPr>
          <w:iCs/>
          <w:i/>
        </w:rPr>
        <w:t xml:space="preserve">Dosage of cytokines</w:t>
      </w:r>
    </w:p>
    <w:p>
      <w:pPr>
        <w:pStyle w:val="FirstParagraph"/>
      </w:pPr>
      <w:r>
        <w:t xml:space="preserve">The cytokines IFN-γ, IL-2, IL-4, IL-5, IL-6, IL-10 and TNFα were quantified in serum samples from children of both groups by the Cytometric Bead Array (CBA) method using kits (Flex Cytometric Bead Array Enhanced Sensitivity, BD Pharmingen, USA), according to the manufacturer’s instructions. Samples were acquired using the Fortessa LSR flow cytometer (BD Biosciences, USA), data analysis was performed using the FCAP Array software (BD Biosciences, USA). The detection limits were: 14.84 fg/mL for IFN-γ, 88.9 fg/mL for IL-2, 144.4 fg/mL for IL-4, 67.8 fg/mL for IL-5, 68.4 fg/ml for IL-6, 13.7 fg/ml for IL-10 and 67.3 fg/ml for TNFα.</w:t>
      </w:r>
    </w:p>
    <w:bookmarkEnd w:id="24"/>
    <w:bookmarkStart w:id="27" w:name="data-analysis"/>
    <w:p>
      <w:pPr>
        <w:pStyle w:val="Heading3"/>
      </w:pPr>
      <w:r>
        <w:rPr>
          <w:iCs/>
          <w:i/>
        </w:rPr>
        <w:t xml:space="preserve">Data analysis</w:t>
      </w:r>
    </w:p>
    <w:p>
      <w:pPr>
        <w:pStyle w:val="FirstParagraph"/>
      </w:pPr>
      <w:r>
        <w:t xml:space="preserve">The data used is of its own authorship and have already been published by the author</w:t>
      </w:r>
      <w:r>
        <w:t xml:space="preserve"> </w:t>
      </w:r>
      <w:hyperlink r:id="rId25">
        <w:r>
          <w:rPr>
            <w:rStyle w:val="Hyperlink"/>
          </w:rPr>
          <w:t xml:space="preserve">paper</w:t>
        </w:r>
      </w:hyperlink>
      <w:r>
        <w:t xml:space="preserve">.</w:t>
      </w:r>
    </w:p>
    <w:p>
      <w:pPr>
        <w:pStyle w:val="BodyText"/>
      </w:pPr>
      <w:r>
        <w:t xml:space="preserve">The scripts, reports, raw and processed data, and the outputs can be find</w:t>
      </w:r>
      <w:r>
        <w:t xml:space="preserve"> </w:t>
      </w:r>
      <w:hyperlink r:id="rId26">
        <w:r>
          <w:rPr>
            <w:rStyle w:val="Hyperlink"/>
          </w:rPr>
          <w:t xml:space="preserve">here</w:t>
        </w:r>
      </w:hyperlink>
      <w:r>
        <w:t xml:space="preserve">.</w:t>
      </w:r>
    </w:p>
    <w:p>
      <w:pPr>
        <w:pStyle w:val="BodyText"/>
      </w:pPr>
      <w:r>
        <w:t xml:space="preserve">The data were organized in an excel spreadsheet and imported into R studio using the csv format.</w:t>
      </w:r>
    </w:p>
    <w:p>
      <w:pPr>
        <w:pStyle w:val="BodyText"/>
      </w:pPr>
      <w:r>
        <w:t xml:space="preserve">Specify requirements in terms of the OS and R libraries</w:t>
      </w:r>
      <w:r>
        <w:t xml:space="preserve"> </w:t>
      </w:r>
      <w:r>
        <w:t xml:space="preserve">Where to find scripts, functions (if any), reports, raw and processed data, outputs</w:t>
      </w:r>
    </w:p>
    <w:bookmarkEnd w:id="27"/>
    <w:bookmarkEnd w:id="28"/>
    <w:bookmarkStart w:id="29" w:name="results"/>
    <w:p>
      <w:pPr>
        <w:pStyle w:val="Heading2"/>
      </w:pPr>
      <w:r>
        <w:rPr>
          <w:bCs/>
          <w:b/>
        </w:rPr>
        <w:t xml:space="preserve">Results</w:t>
      </w:r>
    </w:p>
    <w:p>
      <w:pPr>
        <w:pStyle w:val="FirstParagraph"/>
      </w:pPr>
      <w:r>
        <w:t xml:space="preserve">An increase in the concentrations of IFNγ cytokines (p = 0.0097), IL-4 (p = 0.0223) and IL-2 (p = 0.0185) was observed in children in the microcephaly group even in the absence of symptomatic infections, or parasitic and genitourinary infections. asymptomatic. The cytokines IL-6, IL-5, TNF-a, IL-10 showed no significant difference between children in the microcephaly group and the control group.</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ompMethods-ICTP-SAIFR-Serrapilheira/CBA" TargetMode="External" /><Relationship Type="http://schemas.openxmlformats.org/officeDocument/2006/relationships/hyperlink" Id="rId25" Target="https://link.springer.com/article/10.1007/s00430-022-00746-5" TargetMode="External" /></Relationships>
</file>

<file path=word/_rels/footnotes.xml.rels><?xml version="1.0" encoding="UTF-8"?><Relationships xmlns="http://schemas.openxmlformats.org/package/2006/relationships"><Relationship Type="http://schemas.openxmlformats.org/officeDocument/2006/relationships/hyperlink" Id="rId26" Target="https://github.com/CompMethods-ICTP-SAIFR-Serrapilheira/CBA" TargetMode="External" /><Relationship Type="http://schemas.openxmlformats.org/officeDocument/2006/relationships/hyperlink" Id="rId25" Target="https://link.springer.com/article/10.1007/s00430-022-007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report - computational methods</dc:title>
  <dc:creator>Amanda Costa Ayres Salmeron</dc:creator>
  <cp:keywords/>
  <dcterms:created xsi:type="dcterms:W3CDTF">2022-08-18T00:31:23Z</dcterms:created>
  <dcterms:modified xsi:type="dcterms:W3CDTF">2022-08-18T00: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8-17</vt:lpwstr>
  </property>
  <property fmtid="{D5CDD505-2E9C-101B-9397-08002B2CF9AE}" pid="3" name="output">
    <vt:lpwstr/>
  </property>
</Properties>
</file>